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2, </w:t>
      </w:r>
      <w:r>
        <w:t xml:space="preserve">11 March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76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March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73286" w:rsidRDefault="00C73286" w:rsidP="00C73286">
      <w:pPr>
        <w:pStyle w:val="FirstParagraph"/>
      </w:pPr>
      <w:r>
        <w:t>142.  March 11, 1711.</w:t>
      </w:r>
      <w:r>
        <w:rPr>
          <w:rStyle w:val="FootnoteReference"/>
        </w:rPr>
        <w:footnoteReference w:id="21"/>
      </w:r>
    </w:p>
    <w:p w:rsidR="00C73286" w:rsidRDefault="00C73286" w:rsidP="00C73286">
      <w:pPr>
        <w:pStyle w:val="OriginalText"/>
        <w:rPr>
          <w:sz w:val="19"/>
          <w:szCs w:val="19"/>
        </w:rPr>
      </w:pP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22"/>
      </w:r>
      <w:r>
        <w:rPr>
          <w:sz w:val="19"/>
          <w:szCs w:val="19"/>
        </w:rPr>
        <w:t xml:space="preserve"> den 11ten </w:t>
      </w:r>
      <w:r>
        <w:rPr>
          <w:rStyle w:val="Italics"/>
          <w:sz w:val="19"/>
          <w:szCs w:val="19"/>
        </w:rPr>
        <w:t>Martii</w:t>
      </w:r>
      <w:r>
        <w:rPr>
          <w:sz w:val="19"/>
          <w:szCs w:val="19"/>
        </w:rPr>
        <w:t xml:space="preserve"> 1711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letters to Amsterdam Committee (chronologicall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ohl Edle, etc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 insonders Hochgeehrte Herren!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t meinem letzteren, welches war vom 25ten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hoffentlich mit dem vom 21ten erwehnten Monaths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allen vorher gegangenen Meinen Hochgeehrten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hl wird eingelieffert worden seÿn, ist in hiesig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men Täuffer sache weiter nichts passiret, alß daß d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mahlen </w:t>
      </w:r>
      <w:r>
        <w:rPr>
          <w:rStyle w:val="Italics"/>
          <w:sz w:val="19"/>
          <w:szCs w:val="19"/>
        </w:rPr>
        <w:t xml:space="preserve">communicirte </w:t>
      </w:r>
      <w:r>
        <w:rPr>
          <w:rStyle w:val="Italics"/>
          <w:sz w:val="19"/>
          <w:szCs w:val="19"/>
        </w:rPr>
        <w:fldChar w:fldCharType="begin"/>
      </w:r>
      <w:r>
        <w:rPr>
          <w:rStyle w:val="Italics"/>
          <w:sz w:val="19"/>
          <w:szCs w:val="19"/>
        </w:rPr>
        <w:instrText>xe "edict:of amnesty of Feb. 11, 1711"</w:instrText>
      </w:r>
      <w:r>
        <w:rPr>
          <w:rStyle w:val="Italics"/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atente</w:t>
      </w:r>
      <w:r>
        <w:rPr>
          <w:sz w:val="19"/>
          <w:szCs w:val="19"/>
        </w:rPr>
        <w:t xml:space="preserve"> nunmehro in al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rchen hiesiegen Lob[lichen] Cantons öffentlich verlesen, u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nsten im gantzen Landt publiciret und angeschlag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von mir so wohl in die Chur-Fürstl[iche] Pfaltz alß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s Pfaltz Zweÿbrückische, und das Elsas und Sundgau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 den Saarstrohm, in das Newenburgische, Mömpelgartis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runtrutische an die daselbsten sich befindente Täuff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en vermittelst circularen brieffen versand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ommuniciret worden, so daß verhoffentlich nunmeh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hiesigen lobl[ichen] Stands intention an allen die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rthen genugsam bekandt seÿn wird, umb diejenige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von profitiren können in bewegung zu bringen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dann auch von denenselben nachstens die ein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ere ansichtig zu werden verhoff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Von denen armen gefangenen seindt, wie aus neben-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henter Liste zu ersehen, den 5ten dieses auch wiederu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ölffe, nach deme ihr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il and administrative co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urgschafften für gnugsa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kandt und die behändigungs kosten für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leget waren, auff freÿen fuß gestellet worden,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m endte hin, dann auch ich solches für ihrer vier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M[einer] h[och] g[eehrten] herren bezahlet, weilen ein Lobl[iche]r Sta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 behändigungs kosten einmahlen weder gantz no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 theil nachlassen wollen, wie sehr ich mich auch desw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mühet und beworben.  Es seind nunmehro m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alß nur noch ihrer viere mit dem bekand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äber, Samuel:in prison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amuel</w:t>
      </w:r>
      <w:r>
        <w:rPr>
          <w:sz w:val="19"/>
          <w:szCs w:val="19"/>
        </w:rPr>
        <w:t xml:space="preserve"> Räber gefangen.  Dieser letztere wird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on bekandt, bis zur völligen </w:t>
      </w:r>
      <w:r>
        <w:rPr>
          <w:rStyle w:val="Italics"/>
          <w:sz w:val="19"/>
          <w:szCs w:val="19"/>
        </w:rPr>
        <w:t>émigration</w:t>
      </w:r>
      <w:r>
        <w:rPr>
          <w:sz w:val="19"/>
          <w:szCs w:val="19"/>
        </w:rPr>
        <w:t xml:space="preserve"> mü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tzen bleiben, die dreÿ übrige aber werden, so bal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 Bürgen sich gestellet, auch </w:t>
      </w:r>
      <w:r>
        <w:rPr>
          <w:rStyle w:val="Italics"/>
          <w:sz w:val="19"/>
          <w:szCs w:val="19"/>
        </w:rPr>
        <w:t>liberiret</w:t>
      </w:r>
      <w:r>
        <w:rPr>
          <w:sz w:val="19"/>
          <w:szCs w:val="19"/>
        </w:rPr>
        <w:t xml:space="preserve"> werd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ahlen da versprochen, daß für zweÿ darunter d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händigungs kosten, alß mit welchen Sie eben so wenig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obige viere auffkommen können, auch erl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olte, damit diese sache nur dermahleins ihre völlig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ichtigkeit erreich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n meinem letzteren hatte zwaren von 10 Perso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ldung gethan so die behändigungs kosten nicht erl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ten, allein nach genauwer erkündigung hat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undten, daß zweÿ darunter solche schon vorläng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zahlet, und daß die verwandte von zweÿen and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lbe selbsten erlegen wollen, so daß mehr nicht al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r sechße in dem unvermögen geblieben diese ko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utragen, und daß demnach ich solches für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rrichten müss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3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der Copeÿlichen beÿlage werden M[eine] h[och] g[eehrte] herren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as dem Preüsischen Minister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Bondeli</w:t>
      </w:r>
      <w:r>
        <w:rPr>
          <w:sz w:val="19"/>
          <w:szCs w:val="19"/>
        </w:rPr>
        <w:t xml:space="preserve"> für </w:t>
      </w:r>
      <w:r>
        <w:rPr>
          <w:rStyle w:val="Italics"/>
          <w:sz w:val="19"/>
          <w:szCs w:val="19"/>
        </w:rPr>
        <w:t>remarques</w:t>
      </w:r>
      <w:r>
        <w:rPr>
          <w:sz w:val="19"/>
          <w:szCs w:val="19"/>
        </w:rPr>
        <w:t xml:space="preserve"> zugestellet, umb vermittels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r, wo es möglich, dem Preüsischen Hoff seine übe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ßte meinung von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iedrich Wilhelm, King of Prussia:wants wealthy, not just poor settl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eichthum hiesiger Täuffer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nehmen und denselben eines anderen zu berichten, dami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 hochgeehrte herren mit erwehntem Hoff dis fals i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ünfftige unverwirret bleiben mögen.  Dessen ohnerachte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tt mir doch seit kurtzem erwehnter minister in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</w:t>
      </w:r>
      <w:r>
        <w:rPr>
          <w:rStyle w:val="Italics"/>
          <w:sz w:val="19"/>
          <w:szCs w:val="19"/>
        </w:rPr>
        <w:t>de novo</w:t>
      </w:r>
      <w:r>
        <w:rPr>
          <w:rStyle w:val="FootnoteReference"/>
          <w:sz w:val="19"/>
          <w:szCs w:val="19"/>
        </w:rPr>
        <w:footnoteReference w:id="23"/>
      </w:r>
      <w:r>
        <w:rPr>
          <w:sz w:val="19"/>
          <w:szCs w:val="19"/>
        </w:rPr>
        <w:t xml:space="preserve"> erhaltenen königl[ichen] </w:t>
      </w:r>
      <w:r>
        <w:rPr>
          <w:rStyle w:val="Italics"/>
          <w:sz w:val="19"/>
          <w:szCs w:val="19"/>
        </w:rPr>
        <w:t>rescripti</w:t>
      </w:r>
      <w:r>
        <w:rPr>
          <w:rStyle w:val="FootnoteReference"/>
          <w:sz w:val="19"/>
          <w:szCs w:val="19"/>
        </w:rPr>
        <w:footnoteReference w:id="24"/>
      </w:r>
      <w:r>
        <w:rPr>
          <w:sz w:val="19"/>
          <w:szCs w:val="19"/>
        </w:rPr>
        <w:t xml:space="preserve"> angemuthet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weilen, wie Er vermerckt, die hiesigen Täuffer e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lkommenes vertrauwen in mich setzten, Ich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poniren mögte nacher seines königs und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ten zugehen, welches Ihme alß das sicherste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isseste mittel umb die völlige </w:t>
      </w:r>
      <w:r>
        <w:rPr>
          <w:rStyle w:val="Italics"/>
          <w:sz w:val="19"/>
          <w:szCs w:val="19"/>
        </w:rPr>
        <w:t>emigration</w:t>
      </w:r>
      <w:r>
        <w:rPr>
          <w:sz w:val="19"/>
          <w:szCs w:val="19"/>
        </w:rPr>
        <w:t xml:space="preserve"> zu verhind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ieser menschen völlige </w:t>
      </w:r>
      <w:r>
        <w:rPr>
          <w:rStyle w:val="Italics"/>
          <w:sz w:val="19"/>
          <w:szCs w:val="19"/>
        </w:rPr>
        <w:t>dispersion</w:t>
      </w:r>
      <w:r>
        <w:rPr>
          <w:sz w:val="19"/>
          <w:szCs w:val="19"/>
        </w:rPr>
        <w:t xml:space="preserve"> zu beförder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so weit abgeschlagen, daß solches nimmermehr </w:t>
      </w:r>
      <w:r>
        <w:rPr>
          <w:rStyle w:val="Italics"/>
          <w:sz w:val="19"/>
          <w:szCs w:val="19"/>
        </w:rPr>
        <w:t>pr</w:t>
      </w:r>
      <w:r>
        <w:rPr>
          <w:sz w:val="19"/>
          <w:szCs w:val="19"/>
        </w:rPr>
        <w:t>æ</w:t>
      </w:r>
      <w:r>
        <w:rPr>
          <w:rStyle w:val="Italics"/>
          <w:sz w:val="19"/>
          <w:szCs w:val="19"/>
        </w:rPr>
        <w:t>cipiendo</w:t>
      </w:r>
      <w:r>
        <w:rPr>
          <w:rStyle w:val="FootnoteReference"/>
          <w:sz w:val="19"/>
          <w:szCs w:val="19"/>
        </w:rPr>
        <w:footnoteReference w:id="25"/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hun wolte, würde, noch könte, wohl aber </w:t>
      </w:r>
      <w:r>
        <w:rPr>
          <w:rStyle w:val="Italics"/>
          <w:sz w:val="19"/>
          <w:szCs w:val="19"/>
        </w:rPr>
        <w:t>recommendando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26"/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deme, Ich diesen Leüthen so wohl alß einem Lobl[ichen] Standt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 Ihme am besten bewust, </w:t>
      </w: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so wohl Ihr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 mögenden meiner gnädigsten Herrschafft alß mein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geehrten herren </w:t>
      </w:r>
      <w:r>
        <w:rPr>
          <w:rStyle w:val="Italics"/>
          <w:sz w:val="19"/>
          <w:szCs w:val="19"/>
        </w:rPr>
        <w:t>sanctissim</w:t>
      </w:r>
      <w:r>
        <w:rPr>
          <w:rStyle w:val="Italics"/>
          <w:rFonts w:ascii="Times New Roman" w:hAnsi="Times New Roman" w:cs="Times New Roman"/>
          <w:sz w:val="19"/>
          <w:szCs w:val="19"/>
        </w:rPr>
        <w:t>ē</w:t>
      </w:r>
      <w:r>
        <w:rPr>
          <w:rStyle w:val="FootnoteReference"/>
          <w:sz w:val="19"/>
          <w:szCs w:val="19"/>
        </w:rPr>
        <w:footnoteReference w:id="27"/>
      </w:r>
      <w:r>
        <w:rPr>
          <w:sz w:val="19"/>
          <w:szCs w:val="19"/>
        </w:rPr>
        <w:t xml:space="preserve"> versprochen, daß man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e nemblich die Täuffer wieder Ihren Willen, eige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rieb und zuneigung nirgends-hin nicht zwingen, sond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ein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free to choose place of settle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volle Freÿheit lassen wolte entweders nach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reüsen zugehen, oder aber in Hollandt und der en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verbleiben, etc.  Worbeÿ erwehntem ministro dan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abermahlen </w:t>
      </w:r>
      <w:r>
        <w:rPr>
          <w:rStyle w:val="Italics"/>
          <w:sz w:val="19"/>
          <w:szCs w:val="19"/>
        </w:rPr>
        <w:t>remonstrirte</w:t>
      </w:r>
      <w:r>
        <w:rPr>
          <w:sz w:val="19"/>
          <w:szCs w:val="19"/>
        </w:rPr>
        <w:t xml:space="preserve">, daß ich meines theils einmah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in kürtzeres, besseres noch sichereres mittel umb dies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4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nschen zu bewegen nacher Preusen zu gehen, nicht wüst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dasjenige so in meinen oberwehnten </w:t>
      </w:r>
      <w:r>
        <w:rPr>
          <w:rStyle w:val="Italics"/>
          <w:sz w:val="19"/>
          <w:szCs w:val="19"/>
        </w:rPr>
        <w:t>remarques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t[ickel] 9 würcklich vorgeschlagen, zumahlen da anjetz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ser </w:t>
      </w:r>
      <w:r>
        <w:rPr>
          <w:rStyle w:val="Italics"/>
          <w:sz w:val="19"/>
          <w:szCs w:val="19"/>
        </w:rPr>
        <w:t>ergon</w:t>
      </w:r>
      <w:r>
        <w:rPr>
          <w:rStyle w:val="FootnoteReference"/>
          <w:sz w:val="19"/>
          <w:szCs w:val="19"/>
        </w:rPr>
        <w:footnoteReference w:id="28"/>
      </w:r>
      <w:r>
        <w:rPr>
          <w:sz w:val="19"/>
          <w:szCs w:val="19"/>
        </w:rPr>
        <w:t xml:space="preserve"> und haubtzweck kein anderer seÿn müs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och könte, alß nur dahin zu trachten und Unß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leißigen, wie mann diese Leüthe alle auß hies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andten hinweg und nacher Hollandt bringen möge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wo selbsten mann Ihnen durch gründe, vorstellun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rStyle w:val="Italics"/>
          <w:sz w:val="19"/>
          <w:szCs w:val="19"/>
        </w:rPr>
        <w:t>representationen</w:t>
      </w:r>
      <w:r>
        <w:rPr>
          <w:sz w:val="19"/>
          <w:szCs w:val="19"/>
        </w:rPr>
        <w:t xml:space="preserve"> am allerbesten rathen kön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ürde, zumahlen da M[einer] h[och] g[eehrten] herren </w:t>
      </w: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emahlen gewesen Ihnen in erwehlung eines </w:t>
      </w:r>
      <w:r>
        <w:rPr>
          <w:rStyle w:val="Italics"/>
          <w:sz w:val="19"/>
          <w:szCs w:val="19"/>
        </w:rPr>
        <w:t>etablissement</w:t>
      </w:r>
      <w:r>
        <w:rPr>
          <w:sz w:val="19"/>
          <w:szCs w:val="19"/>
        </w:rPr>
        <w:t xml:space="preserve">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geringsten zwang noch trang anzuthun, so[n]dern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mehr alß trewhertzige Vätter und Brüder zu rathen, etc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Es schiene zwar, alß wann erwehnter Minist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 </w:t>
      </w:r>
      <w:r>
        <w:rPr>
          <w:rStyle w:val="Italics"/>
          <w:sz w:val="19"/>
          <w:szCs w:val="19"/>
        </w:rPr>
        <w:t>raisons gustirete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29"/>
      </w:r>
      <w:r>
        <w:rPr>
          <w:sz w:val="19"/>
          <w:szCs w:val="19"/>
        </w:rPr>
        <w:t xml:space="preserve"> aber Ich vernehme, daß 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ondeli, Baron, Envoy of Prussia:in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nter der handt beÿ ein und anderen herren von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genanten Täuffer Cammer und sonsten sich desw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s destoweniger annoch bemühet, aber biß dah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rgends keine andere antwort alß von mir erhalt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ch melde dieses alles M[einer] h[och] g[eehrten] herren in höchste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trauwen, damit Sie in dem eint und anderen dest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sser Ihre </w:t>
      </w:r>
      <w:r>
        <w:rPr>
          <w:rStyle w:val="Italics"/>
          <w:sz w:val="19"/>
          <w:szCs w:val="19"/>
        </w:rPr>
        <w:t>mesures</w:t>
      </w:r>
      <w:r>
        <w:rPr>
          <w:sz w:val="19"/>
          <w:szCs w:val="19"/>
        </w:rPr>
        <w:t xml:space="preserve"> darnach nehmen mögen, zumahlen da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dermahlen im Haag residirente konigl[iche] Preüsis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nister Ihnen zweiffels ohn schon wird zu wi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 haben, wie daß Ihro May[estä]t von M[einen] h[och] g[eehrten]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 auch denen Hamburgischen Mennoniten ein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utch Mennonites (Doopsgezinden):deputies sent (or not sent) to Prussia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Deputation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erlin erwarte, mit welchen Mann einige bequäm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rth zu dem établissement dieser erwartenten Leüt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ßsehen und die erforderente tractaten auffricht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5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Übrigens kann undt soll Meinen Hochgeehrten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bergen, wie daß endlichen in ansehung so woh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selben an mich unterm 10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 gethanenen s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bligeanten</w:t>
      </w:r>
      <w:r>
        <w:rPr>
          <w:rStyle w:val="FootnoteReference"/>
          <w:sz w:val="19"/>
          <w:szCs w:val="19"/>
        </w:rPr>
        <w:footnoteReference w:id="30"/>
      </w:r>
      <w:r>
        <w:rPr>
          <w:sz w:val="19"/>
          <w:szCs w:val="19"/>
        </w:rPr>
        <w:t xml:space="preserve"> angesinnens, alß der zum offtern recterir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itte der hiesigen armen Täuffer, wie auch der mir j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änger je mehr anscheinenden ohnentbehrlichen nothwendigkei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s längern allhier verbleibens, auch </w:t>
      </w:r>
      <w:r>
        <w:rPr>
          <w:rStyle w:val="Italics"/>
          <w:sz w:val="19"/>
          <w:szCs w:val="19"/>
        </w:rPr>
        <w:t>intuitu</w:t>
      </w:r>
      <w:r>
        <w:rPr>
          <w:sz w:val="19"/>
          <w:szCs w:val="19"/>
        </w:rPr>
        <w:t xml:space="preserve"> d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zeügten verlangens eines Lobl[lichen] Stands selbsten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der sehr kurtzen zeit so zu hauß seyn könte, m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n in Gottes nahmen </w:t>
      </w:r>
      <w:r>
        <w:rPr>
          <w:rStyle w:val="Italics"/>
          <w:sz w:val="19"/>
          <w:szCs w:val="19"/>
        </w:rPr>
        <w:t>resolviret</w:t>
      </w:r>
      <w:r>
        <w:rPr>
          <w:sz w:val="19"/>
          <w:szCs w:val="19"/>
        </w:rPr>
        <w:t xml:space="preserve"> von hi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residence at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h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henter zu weichen, es seÿe dann die unterhanden habend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ache völlig zu ihrem erwünschten endte gebracht word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ie hierländische arme Mennoniten alle verreiset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habe mich hierzu umb so viel leichter resolviren könn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 es sich Gott seÿe lob und danck seit meinem letzt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meinem zu hauß gehabten seh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wife and childr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ieb und wert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tienten</w:t>
      </w:r>
      <w:r>
        <w:rPr>
          <w:sz w:val="19"/>
          <w:szCs w:val="19"/>
        </w:rPr>
        <w:t xml:space="preserve"> mercklich gebesseret, so daß zu hoffen,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vermittelst der hülff des Allmächtigen mit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ine gefahr mehr haben werde.  Es belieben demna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[eine] h[och] g[ehrten] herren dero an mich abgebende Schreiben nu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derum in </w:t>
      </w:r>
      <w:r>
        <w:rPr>
          <w:rStyle w:val="Italics"/>
          <w:sz w:val="19"/>
          <w:szCs w:val="19"/>
        </w:rPr>
        <w:t>drittura</w:t>
      </w:r>
      <w:r>
        <w:rPr>
          <w:sz w:val="19"/>
          <w:szCs w:val="19"/>
        </w:rPr>
        <w:t xml:space="preserve">  anhero zu adressiren, u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icheret zu seÿn, daß alle dero mir aufftragend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mmissiones</w:t>
      </w:r>
      <w:r>
        <w:rPr>
          <w:sz w:val="19"/>
          <w:szCs w:val="19"/>
        </w:rPr>
        <w:t xml:space="preserve"> auffs genaueste </w:t>
      </w:r>
      <w:r>
        <w:rPr>
          <w:rStyle w:val="Italics"/>
          <w:sz w:val="19"/>
          <w:szCs w:val="19"/>
        </w:rPr>
        <w:t>exequiren</w:t>
      </w:r>
      <w:r>
        <w:rPr>
          <w:sz w:val="19"/>
          <w:szCs w:val="19"/>
        </w:rPr>
        <w:t xml:space="preserve">, auch übrige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hiesigen armen Täuffern nach wie vor auff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räfftigste beÿzustehen und dero interesse zu beföd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ach bestem meinem vermögen trachten werd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ie beÿ M[einen] h[och] g[eehrten] her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rojectirte Circulare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reiben könten mir nunmehro auch je ehender je bess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dressiret werden, damit solche desto geschwindter die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6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insinuiret werden mögen.  Worbeÿ zu erinn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ermanglen sollen, wie daß in einem gewi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trict Lands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ucheggberg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uchenberg genandt, so zwisc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esigem Lobl[iche]m Standt und dem </w:t>
      </w:r>
      <w:r>
        <w:rPr>
          <w:rStyle w:val="Italics"/>
          <w:sz w:val="19"/>
          <w:szCs w:val="19"/>
        </w:rPr>
        <w:t>Canton</w:t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olothu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schafftlich, so daß die </w:t>
      </w:r>
      <w:r>
        <w:rPr>
          <w:rStyle w:val="Italics"/>
          <w:sz w:val="19"/>
          <w:szCs w:val="19"/>
        </w:rPr>
        <w:t>Ecclesiastica</w:t>
      </w:r>
      <w:r>
        <w:rPr>
          <w:rStyle w:val="FootnoteReference"/>
          <w:sz w:val="19"/>
          <w:szCs w:val="19"/>
        </w:rPr>
        <w:footnoteReference w:id="31"/>
      </w:r>
      <w:r>
        <w:rPr>
          <w:sz w:val="19"/>
          <w:szCs w:val="19"/>
        </w:rPr>
        <w:t xml:space="preserve"> und </w:t>
      </w:r>
      <w:r>
        <w:rPr>
          <w:rStyle w:val="Italics"/>
          <w:sz w:val="19"/>
          <w:szCs w:val="19"/>
        </w:rPr>
        <w:t>Jus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Episcopale</w:t>
      </w:r>
      <w:r>
        <w:rPr>
          <w:rStyle w:val="FootnoteReference"/>
          <w:sz w:val="19"/>
          <w:szCs w:val="19"/>
        </w:rPr>
        <w:footnoteReference w:id="32"/>
      </w:r>
      <w:r>
        <w:rPr>
          <w:sz w:val="19"/>
          <w:szCs w:val="19"/>
        </w:rPr>
        <w:t xml:space="preserve"> zwaren hierher, die Mannschaff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Jurisdictionalia</w:t>
      </w:r>
      <w:r>
        <w:rPr>
          <w:rStyle w:val="FootnoteReference"/>
          <w:sz w:val="19"/>
          <w:szCs w:val="19"/>
        </w:rPr>
        <w:footnoteReference w:id="33"/>
      </w:r>
      <w:r>
        <w:rPr>
          <w:sz w:val="19"/>
          <w:szCs w:val="19"/>
        </w:rPr>
        <w:t xml:space="preserve"> aber nacher Solothurn gehören,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einige Mennoniten auffhalten und gesessen seind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 aus dem Landt zu bringen weder hiesige Täuff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mmer noch Ich kein ander mittel sehen, alß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nn solche etwann vermittelst allerhand vorstellung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monstrationen</w:t>
      </w:r>
      <w:r>
        <w:rPr>
          <w:sz w:val="19"/>
          <w:szCs w:val="19"/>
        </w:rPr>
        <w:t xml:space="preserve"> undt gründen disponire von selb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zubrechen, ihre güter und mittel zu verkauff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d Ihren hiesigen glaubens-genossen zu folg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eilen die </w:t>
      </w:r>
      <w:r>
        <w:rPr>
          <w:rStyle w:val="Italics"/>
          <w:sz w:val="19"/>
          <w:szCs w:val="19"/>
        </w:rPr>
        <w:t>Jurisdictionalia</w:t>
      </w:r>
      <w:r>
        <w:rPr>
          <w:sz w:val="19"/>
          <w:szCs w:val="19"/>
        </w:rPr>
        <w:t xml:space="preserve"> nacher Solothurn gehö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Sie daselbsten das abzug-geld bezahlen müsten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äre die frag, was mann diesen Leüthen, deren anzah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etwann auf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umber of Anabaptists in 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20 bis 30 Personen belauffen mögt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statt erwehn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ax:emigration from 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bzuggelds etwann sonsten vor ein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 </w:t>
      </w:r>
      <w:r>
        <w:rPr>
          <w:rStyle w:val="Italics"/>
          <w:sz w:val="19"/>
          <w:szCs w:val="19"/>
        </w:rPr>
        <w:t>douceur</w:t>
      </w:r>
      <w:r>
        <w:rPr>
          <w:rStyle w:val="FootnoteReference"/>
          <w:sz w:val="19"/>
          <w:szCs w:val="19"/>
        </w:rPr>
        <w:footnoteReference w:id="34"/>
      </w:r>
      <w:r>
        <w:rPr>
          <w:sz w:val="19"/>
          <w:szCs w:val="19"/>
        </w:rPr>
        <w:t xml:space="preserve"> anerbiethen und Sie geniesen la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te?  </w:t>
      </w:r>
      <w:r>
        <w:rPr>
          <w:rStyle w:val="Italics"/>
          <w:sz w:val="19"/>
          <w:szCs w:val="19"/>
        </w:rPr>
        <w:t>Iterim</w:t>
      </w:r>
      <w:r>
        <w:rPr>
          <w:sz w:val="19"/>
          <w:szCs w:val="19"/>
        </w:rPr>
        <w:t xml:space="preserve"> finde Höchstrathsamb daß M[eine] h[och] g[eehrte]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gefallen lassen, an diese Leüthe ein besonderes s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räfft-und nachtrückliches </w:t>
      </w:r>
      <w:r>
        <w:rPr>
          <w:rStyle w:val="Italics"/>
          <w:sz w:val="19"/>
          <w:szCs w:val="19"/>
        </w:rPr>
        <w:t>exhortation</w:t>
      </w:r>
      <w:r>
        <w:rPr>
          <w:sz w:val="19"/>
          <w:szCs w:val="19"/>
        </w:rPr>
        <w:t xml:space="preserve"> Schreiben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teütsch abzugeben, und mir zuzusenden, damit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durch einen vertrauten Mann sicher einhänd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ßen möge.  Indessen werde auch trachten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solchen durch einge verständige hierlandische Mennoni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den und solche, wo möglich zum auffbruch disponiren lasse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lang solche auff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olothurner </w:t>
      </w:r>
      <w:r>
        <w:rPr>
          <w:rStyle w:val="Italics"/>
          <w:sz w:val="19"/>
          <w:szCs w:val="19"/>
        </w:rPr>
        <w:t>territorio</w:t>
      </w:r>
      <w:r>
        <w:rPr>
          <w:sz w:val="19"/>
          <w:szCs w:val="19"/>
        </w:rPr>
        <w:t xml:space="preserve"> bleib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7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dörfften sie wohl keiner gefahr unterworffen seÿn, wei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e aber das Bernerische </w:t>
      </w:r>
      <w:r>
        <w:rPr>
          <w:rStyle w:val="Italics"/>
          <w:sz w:val="19"/>
          <w:szCs w:val="19"/>
        </w:rPr>
        <w:t>territorium</w:t>
      </w:r>
      <w:r>
        <w:rPr>
          <w:sz w:val="19"/>
          <w:szCs w:val="19"/>
        </w:rPr>
        <w:t xml:space="preserve">, alß in welchem jen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ch fast gäntzlich enclavirt</w:t>
      </w:r>
      <w:r>
        <w:rPr>
          <w:rStyle w:val="FootnoteReference"/>
          <w:sz w:val="19"/>
          <w:szCs w:val="19"/>
        </w:rPr>
        <w:footnoteReference w:id="35"/>
      </w:r>
      <w:r>
        <w:rPr>
          <w:sz w:val="19"/>
          <w:szCs w:val="19"/>
        </w:rPr>
        <w:t xml:space="preserve"> befindtet, ohnmöglich mei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so ist höchstens zu beförchten, es möchte sol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ach und nach denen hiesig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hunt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ägern in die hände,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er consequentz</w:t>
      </w:r>
      <w:r>
        <w:rPr>
          <w:sz w:val="19"/>
          <w:szCs w:val="19"/>
        </w:rPr>
        <w:t xml:space="preserve"> anhero in die gefängnus, und darau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erners entweders auff die Frantzösisch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lley slaver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alle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der durch Franckreich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anada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Can</w:t>
      </w:r>
      <w:r>
        <w:rPr>
          <w:rStyle w:val="Italics"/>
          <w:i w:val="0"/>
          <w:iCs w:val="0"/>
          <w:sz w:val="19"/>
          <w:szCs w:val="19"/>
        </w:rPr>
        <w:t>æ</w:t>
      </w:r>
      <w:r>
        <w:rPr>
          <w:rStyle w:val="Italics"/>
          <w:sz w:val="19"/>
          <w:szCs w:val="19"/>
        </w:rPr>
        <w:t>dam</w:t>
      </w:r>
      <w:r>
        <w:rPr>
          <w:sz w:val="19"/>
          <w:szCs w:val="19"/>
        </w:rPr>
        <w:t xml:space="preserve"> gerathen, welches all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rzukommen das best und sicherste wäre, daß sol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denen hiesigen sich anjetzo auch auff und darvo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ten, und also dieser Ihnen ob dem Haubt schweben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hr entgingen.  Ich werde mich mit denen herren vo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ferners unterreden und sehen ob kein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 mittel außzufindten, wie mann so wohl eine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ob[lichen] allhiesigen Standt diesen dorn auß der seiten, alß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ese gute Leüthe ausser gefahr bring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n dem </w:t>
      </w:r>
      <w:r>
        <w:rPr>
          <w:rStyle w:val="Italics"/>
          <w:sz w:val="19"/>
          <w:szCs w:val="19"/>
        </w:rPr>
        <w:t>moment</w:t>
      </w:r>
      <w:r>
        <w:rPr>
          <w:sz w:val="19"/>
          <w:szCs w:val="19"/>
        </w:rPr>
        <w:t xml:space="preserve"> laßt mir der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president of (Von Diesbach)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r</w:t>
      </w:r>
      <w:r>
        <w:rPr>
          <w:rStyle w:val="Italics"/>
          <w:i w:val="0"/>
          <w:iCs w:val="0"/>
          <w:sz w:val="19"/>
          <w:szCs w:val="19"/>
        </w:rPr>
        <w:t>æ</w:t>
      </w:r>
      <w:r>
        <w:rPr>
          <w:rStyle w:val="Italics"/>
          <w:sz w:val="19"/>
          <w:szCs w:val="19"/>
        </w:rPr>
        <w:t>sident</w:t>
      </w:r>
      <w:r>
        <w:rPr>
          <w:sz w:val="19"/>
          <w:szCs w:val="19"/>
        </w:rPr>
        <w:t xml:space="preserve">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wissen, daß die Cammer diesen Nachmittag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amblen und die 3 annoch gefangene Tauffer ob vermel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is auch auff freÿen fuß setzen werd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ormit nebst allseitiger erlaßung mein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geehrten Herren in den allwaltenden Gnadenschutz Gottes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r und der meinigen empfehlung aber in d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ächtiges gebeth, stetshin verbleib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n herren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Johann Ludwig Runckel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.S.</w:t>
      </w:r>
      <w:r>
        <w:rPr>
          <w:sz w:val="19"/>
          <w:szCs w:val="19"/>
        </w:rPr>
        <w:t xml:space="preserve">  Es wäre mir sehr lieb, wann meine hochgeehr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en beÿ Ihro Hoch mögenden unßerer gnädig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schafft eine </w:t>
      </w:r>
      <w:r>
        <w:rPr>
          <w:rStyle w:val="Italics"/>
          <w:sz w:val="19"/>
          <w:szCs w:val="19"/>
        </w:rPr>
        <w:t>resolution</w:t>
      </w:r>
      <w:r>
        <w:rPr>
          <w:sz w:val="19"/>
          <w:szCs w:val="19"/>
        </w:rPr>
        <w:t xml:space="preserve"> außwürcken könten,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r mir alhier zu bleiben und den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men Täuffern biß zu ihrer völlig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reiß mitt rath und That an hand zu geh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nädigst befehlen würde, damitt einer seitts in meinem gemüth desto rühiger seÿ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r seitts aber mitt desto mehreren authorität und Nachdruck agiren können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8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.S.</w:t>
      </w:r>
      <w:r>
        <w:rPr>
          <w:sz w:val="19"/>
          <w:szCs w:val="19"/>
        </w:rPr>
        <w:t xml:space="preserve">     Auch hochgeehrte Herr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viel von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visits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, welcher vor etlichen ta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ÿ mir gewesen, alß anderen Mennoniten auß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annischen Gemeindt verspüren mögen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en sich solche einen </w:t>
      </w:r>
      <w:r>
        <w:rPr>
          <w:rStyle w:val="Italics"/>
          <w:sz w:val="19"/>
          <w:szCs w:val="19"/>
        </w:rPr>
        <w:t>Scrupel</w:t>
      </w:r>
      <w:r>
        <w:rPr>
          <w:sz w:val="19"/>
          <w:szCs w:val="19"/>
        </w:rPr>
        <w:t xml:space="preserve">, daß Sie beÿ Ihr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reiß Ihrer gewesen Obrigke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romis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versprechen soll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weder Sie oder Ihre Nachkommen ihres Glaube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hiesige Landten nicht mehr betretten wolten,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zwaren auß zweÿen </w:t>
      </w:r>
      <w:r>
        <w:rPr>
          <w:rStyle w:val="Italics"/>
          <w:sz w:val="19"/>
          <w:szCs w:val="19"/>
        </w:rPr>
        <w:t>principiis</w:t>
      </w:r>
      <w:r>
        <w:rPr>
          <w:rStyle w:val="FootnoteReference"/>
          <w:sz w:val="19"/>
          <w:szCs w:val="19"/>
        </w:rPr>
        <w:footnoteReference w:id="36"/>
      </w:r>
      <w:r>
        <w:rPr>
          <w:sz w:val="19"/>
          <w:szCs w:val="19"/>
        </w:rPr>
        <w:t xml:space="preserve"> nemblichen, 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te Sie der leidige krieg von denen Orthen ihr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établissemens vertreiben undt Sie also nöth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t zwingen, sich wiederumb anhero in i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erbohrnes Vatterlandt zu begeben, oder es mög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 hiesige lobl[iche] Obrigkeit sie selbsten wiederu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rück berüffen, welchen falß dann Sie in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iger verheisung nicht wiederkommen dörfften, etc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thue so viel ich mag umb Ihnen diesen </w:t>
      </w:r>
      <w:r>
        <w:rPr>
          <w:rStyle w:val="Italics"/>
          <w:sz w:val="19"/>
          <w:szCs w:val="19"/>
        </w:rPr>
        <w:t>scrupel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enehmen, hoffe aber M[eine] h[och] g[eehrte] herren werden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mittelst ihres </w:t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Schreibens vollendts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m besten daraus helffen können, habe dannenh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hiermit </w:t>
      </w:r>
      <w:r>
        <w:rPr>
          <w:rStyle w:val="Italics"/>
          <w:sz w:val="19"/>
          <w:szCs w:val="19"/>
        </w:rPr>
        <w:t>parte</w:t>
      </w:r>
      <w:r>
        <w:rPr>
          <w:rStyle w:val="FootnoteReference"/>
          <w:sz w:val="19"/>
          <w:szCs w:val="19"/>
        </w:rPr>
        <w:footnoteReference w:id="37"/>
      </w:r>
      <w:r>
        <w:rPr>
          <w:sz w:val="19"/>
          <w:szCs w:val="19"/>
        </w:rPr>
        <w:t xml:space="preserve"> darvon geben sollen, damit Sie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wehntem ihrem </w:t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Schreiben darauff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flectiren mögen. </w:t>
      </w:r>
      <w:r>
        <w:rPr>
          <w:rStyle w:val="Italics"/>
          <w:sz w:val="19"/>
          <w:szCs w:val="19"/>
        </w:rPr>
        <w:t>Sum ut in litteris</w:t>
      </w:r>
      <w:r>
        <w:rPr>
          <w:rStyle w:val="FootnoteReference"/>
          <w:sz w:val="19"/>
          <w:szCs w:val="19"/>
        </w:rPr>
        <w:footnoteReference w:id="38"/>
      </w:r>
      <w:r>
        <w:rPr>
          <w:sz w:val="19"/>
          <w:szCs w:val="19"/>
        </w:rPr>
        <w:t xml:space="preserve"> </w:t>
      </w:r>
    </w:p>
    <w:p w:rsidR="0084002E" w:rsidRP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c. etc. etc. etc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73286" w:rsidRDefault="00C73286" w:rsidP="00C7328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2</w:t>
      </w:r>
      <w:r>
        <w:tab/>
      </w:r>
      <w:r>
        <w:rPr>
          <w:rStyle w:val="FootnoteReference"/>
        </w:rPr>
        <w:tab/>
      </w:r>
      <w:r>
        <w:t xml:space="preserve">This is A 1319 from the De Hoop Scheffer </w:t>
      </w:r>
      <w:r>
        <w:rPr>
          <w:rStyle w:val="Italics"/>
        </w:rPr>
        <w:t>Inventaris</w:t>
      </w:r>
      <w:r>
        <w:t xml:space="preserve">.  </w:t>
      </w:r>
    </w:p>
    <w:p w:rsidR="00C73286" w:rsidRDefault="00C73286" w:rsidP="00C73286">
      <w:pPr>
        <w:pStyle w:val="FootnoteText"/>
      </w:pPr>
    </w:p>
  </w:footnote>
  <w:footnote w:id="4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73286" w:rsidRDefault="00C73286" w:rsidP="00C73286">
      <w:pPr>
        <w:pStyle w:val="Footnote-OneDigit"/>
      </w:pPr>
    </w:p>
  </w:footnote>
  <w:footnote w:id="5">
    <w:p w:rsidR="00C73286" w:rsidRDefault="00C73286" w:rsidP="00C7328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novo</w:t>
      </w:r>
      <w:r>
        <w:t>, “newly” (Latin).</w:t>
      </w:r>
    </w:p>
    <w:p w:rsidR="00C73286" w:rsidRDefault="00C73286" w:rsidP="00C73286">
      <w:pPr>
        <w:pStyle w:val="FirstFootnoteinColumnLine"/>
      </w:pPr>
    </w:p>
  </w:footnote>
  <w:footnote w:id="6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cripti</w:t>
      </w:r>
      <w:r>
        <w:t>, “of the reply” (Latin).</w:t>
      </w:r>
    </w:p>
    <w:p w:rsidR="00C73286" w:rsidRDefault="00C73286" w:rsidP="00C73286">
      <w:pPr>
        <w:pStyle w:val="Footnote-OneDigit"/>
      </w:pPr>
    </w:p>
  </w:footnote>
  <w:footnote w:id="7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cipiendo</w:t>
      </w:r>
      <w:r>
        <w:t>, “by anticipating, warning, commanding” (Latin).</w:t>
      </w:r>
    </w:p>
    <w:p w:rsidR="00C73286" w:rsidRDefault="00C73286" w:rsidP="00C73286">
      <w:pPr>
        <w:pStyle w:val="Footnote-OneDigit"/>
      </w:pPr>
    </w:p>
  </w:footnote>
  <w:footnote w:id="8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mmendando</w:t>
      </w:r>
      <w:r>
        <w:t>, “by recommending” (Latin).</w:t>
      </w:r>
    </w:p>
    <w:p w:rsidR="00C73286" w:rsidRDefault="00C73286" w:rsidP="00C73286">
      <w:pPr>
        <w:pStyle w:val="Footnote-OneDigit"/>
      </w:pPr>
    </w:p>
  </w:footnote>
  <w:footnote w:id="9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anctissim</w:t>
      </w:r>
      <w:r>
        <w:rPr>
          <w:rStyle w:val="Italics"/>
          <w:spacing w:val="-55"/>
        </w:rPr>
        <w:t>e</w:t>
      </w:r>
      <w:r>
        <w:rPr>
          <w:rStyle w:val="Italics"/>
        </w:rPr>
        <w:t>¯</w:t>
      </w:r>
      <w:r>
        <w:rPr>
          <w:rStyle w:val="Italics"/>
          <w:spacing w:val="-26"/>
        </w:rPr>
        <w:t xml:space="preserve"> </w:t>
      </w:r>
      <w:r>
        <w:t>, “in a most sacred manner” (Latin).</w:t>
      </w:r>
    </w:p>
    <w:p w:rsidR="00C73286" w:rsidRDefault="00C73286" w:rsidP="00C73286">
      <w:pPr>
        <w:pStyle w:val="Footnote-OneDigit"/>
      </w:pPr>
    </w:p>
  </w:footnote>
  <w:footnote w:id="10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Fonts w:ascii="Times New Roman" w:hAnsi="Times New Roman" w:cs="Times New Roman"/>
          <w:sz w:val="16"/>
          <w:szCs w:val="16"/>
        </w:rPr>
        <w:t>ἔργον</w:t>
      </w:r>
      <w:r>
        <w:t>, “work, work of duty” (Greek).</w:t>
      </w:r>
    </w:p>
    <w:p w:rsidR="00C73286" w:rsidRDefault="00C73286" w:rsidP="00C73286">
      <w:pPr>
        <w:pStyle w:val="Footnote-OneDigit"/>
      </w:pPr>
    </w:p>
  </w:footnote>
  <w:footnote w:id="11">
    <w:p w:rsidR="00C73286" w:rsidRDefault="00C73286" w:rsidP="00C7328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ustieren</w:t>
      </w:r>
      <w:r>
        <w:t>, “goutieren, kosten, gutheißen” (German).</w:t>
      </w:r>
    </w:p>
    <w:p w:rsidR="00C73286" w:rsidRDefault="00C73286" w:rsidP="00C73286">
      <w:pPr>
        <w:pStyle w:val="FirstFootnoteinColumnLine"/>
      </w:pPr>
    </w:p>
  </w:footnote>
  <w:footnote w:id="12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binding” (German from French).</w:t>
      </w:r>
    </w:p>
    <w:p w:rsidR="00C73286" w:rsidRDefault="00C73286" w:rsidP="00C73286">
      <w:pPr>
        <w:pStyle w:val="Footnote-TwoDigit"/>
      </w:pPr>
    </w:p>
  </w:footnote>
  <w:footnote w:id="13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cclesiastica [res]</w:t>
      </w:r>
      <w:r>
        <w:t>, “ecclsiastical [matters]” (Latin).</w:t>
      </w:r>
    </w:p>
    <w:p w:rsidR="00C73286" w:rsidRDefault="00C73286" w:rsidP="00C73286">
      <w:pPr>
        <w:pStyle w:val="TwoDigitFirstFootnoteinColumnLine"/>
      </w:pPr>
    </w:p>
  </w:footnote>
  <w:footnote w:id="14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s Episcopale</w:t>
      </w:r>
      <w:r>
        <w:t>, “bishop’s law” (Latin).</w:t>
      </w:r>
    </w:p>
    <w:p w:rsidR="00C73286" w:rsidRDefault="00C73286" w:rsidP="00C73286">
      <w:pPr>
        <w:pStyle w:val="Footnote-TwoDigit"/>
      </w:pPr>
    </w:p>
  </w:footnote>
  <w:footnote w:id="15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isdictio, jurisdictionis</w:t>
      </w:r>
      <w:r>
        <w:t xml:space="preserve">, “administration of justice, jurisdiction” (Latin).  </w:t>
      </w:r>
      <w:r>
        <w:rPr>
          <w:rStyle w:val="Italics"/>
        </w:rPr>
        <w:t>Jurisdictionalia</w:t>
      </w:r>
      <w:r>
        <w:t xml:space="preserve"> apparently means the same as </w:t>
      </w:r>
      <w:r>
        <w:rPr>
          <w:rStyle w:val="Italics"/>
        </w:rPr>
        <w:t>jurisdictio</w:t>
      </w:r>
      <w:r>
        <w:t>.</w:t>
      </w:r>
    </w:p>
    <w:p w:rsidR="00C73286" w:rsidRDefault="00C73286" w:rsidP="00C73286">
      <w:pPr>
        <w:pStyle w:val="Footnote-TwoDigit"/>
      </w:pPr>
    </w:p>
  </w:footnote>
  <w:footnote w:id="16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uceur</w:t>
      </w:r>
      <w:r>
        <w:t>, “sweetness” (French).</w:t>
      </w:r>
    </w:p>
    <w:p w:rsidR="00C73286" w:rsidRDefault="00C73286" w:rsidP="00C73286">
      <w:pPr>
        <w:pStyle w:val="Footnote-TwoDigit"/>
      </w:pPr>
    </w:p>
  </w:footnote>
  <w:footnote w:id="17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klave, “in fremden Gebiet eingeschlossenes Land</w:t>
      </w:r>
      <w:r>
        <w:t xml:space="preserve">” (German).  The word must mean “shut in” from Late Latin </w:t>
      </w:r>
      <w:r>
        <w:rPr>
          <w:rStyle w:val="Italics"/>
        </w:rPr>
        <w:t>enclavare</w:t>
      </w:r>
      <w:r>
        <w:t>.</w:t>
      </w:r>
    </w:p>
    <w:p w:rsidR="00C73286" w:rsidRDefault="00C73286" w:rsidP="00C73286">
      <w:pPr>
        <w:pStyle w:val="TwoDigitFirstFootnoteinColumnLine"/>
      </w:pPr>
    </w:p>
  </w:footnote>
  <w:footnote w:id="18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incipiis</w:t>
      </w:r>
      <w:r>
        <w:t>, “principles” (Latin).</w:t>
      </w:r>
    </w:p>
    <w:p w:rsidR="00C73286" w:rsidRDefault="00C73286" w:rsidP="00C73286">
      <w:pPr>
        <w:pStyle w:val="TwoDigitFirstFootnoteinColumnLine"/>
      </w:pPr>
    </w:p>
  </w:footnote>
  <w:footnote w:id="19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rte</w:t>
      </w:r>
      <w:r>
        <w:t xml:space="preserve"> geben: For this special idiom, as used by Runckel, see the English translation, “to inform,” and the corresponding Dutch translation in footnote 15 above; also notes in Documents 114, 135, and 138.  </w:t>
      </w:r>
    </w:p>
    <w:p w:rsidR="00C73286" w:rsidRDefault="00C73286" w:rsidP="00C73286">
      <w:pPr>
        <w:pStyle w:val="Footnote-TwoDigit"/>
      </w:pPr>
    </w:p>
  </w:footnote>
  <w:footnote w:id="20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­Sum ut in letteris</w:t>
      </w:r>
      <w:r>
        <w:t xml:space="preserve"> “I am as in the letter” (Latin).</w:t>
      </w:r>
    </w:p>
    <w:p w:rsidR="00C73286" w:rsidRDefault="00C73286" w:rsidP="00C73286">
      <w:pPr>
        <w:pStyle w:val="Footnote-TwoDigit"/>
      </w:pPr>
    </w:p>
  </w:footnote>
  <w:footnote w:id="21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 w:rsidR="00DE0F51">
        <w:rPr>
          <w:rStyle w:val="ChapterNumberforFootnote"/>
        </w:rPr>
        <w:t xml:space="preserve"> </w:t>
      </w:r>
      <w:r>
        <w:t xml:space="preserve">This is A 1319 from the De Hoop Scheffer </w:t>
      </w:r>
      <w:r>
        <w:rPr>
          <w:rStyle w:val="Italics"/>
        </w:rPr>
        <w:t>Inventaris</w:t>
      </w:r>
      <w:r w:rsidR="00DE0F51">
        <w:t>.</w:t>
      </w:r>
    </w:p>
  </w:footnote>
  <w:footnote w:id="22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DE0F51">
        <w:t>.</w:t>
      </w:r>
    </w:p>
  </w:footnote>
  <w:footnote w:id="23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novo</w:t>
      </w:r>
      <w:r>
        <w:t>, “newly” (Latin)</w:t>
      </w:r>
      <w:r w:rsidR="00DE0F51">
        <w:t>.</w:t>
      </w:r>
    </w:p>
  </w:footnote>
  <w:footnote w:id="24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cripti</w:t>
      </w:r>
      <w:r>
        <w:t>, “of the reply” (Latin)</w:t>
      </w:r>
      <w:r w:rsidR="00DE0F51">
        <w:t>.</w:t>
      </w:r>
    </w:p>
  </w:footnote>
  <w:footnote w:id="25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cipiendo</w:t>
      </w:r>
      <w:r>
        <w:t>, “by anticipating, warning, commanding” (Latin)</w:t>
      </w:r>
      <w:r w:rsidR="00DE0F51">
        <w:t>.</w:t>
      </w:r>
    </w:p>
  </w:footnote>
  <w:footnote w:id="26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mmendando</w:t>
      </w:r>
      <w:r>
        <w:t>, “by recommending” (Latin)</w:t>
      </w:r>
      <w:r w:rsidR="00DE0F51">
        <w:t>.</w:t>
      </w:r>
    </w:p>
  </w:footnote>
  <w:footnote w:id="27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anctissim</w:t>
      </w:r>
      <w:r>
        <w:rPr>
          <w:rStyle w:val="Italics"/>
          <w:spacing w:val="-55"/>
        </w:rPr>
        <w:t>e</w:t>
      </w:r>
      <w:r>
        <w:rPr>
          <w:rStyle w:val="Italics"/>
        </w:rPr>
        <w:t>¯</w:t>
      </w:r>
      <w:r>
        <w:rPr>
          <w:rStyle w:val="Italics"/>
          <w:spacing w:val="-26"/>
        </w:rPr>
        <w:t xml:space="preserve"> </w:t>
      </w:r>
      <w:r>
        <w:t>, “in a most sacred manner” (Latin)</w:t>
      </w:r>
      <w:r w:rsidR="00DE0F51">
        <w:t>.</w:t>
      </w:r>
    </w:p>
  </w:footnote>
  <w:footnote w:id="28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Fonts w:ascii="Times New Roman" w:hAnsi="Times New Roman" w:cs="Times New Roman"/>
          <w:sz w:val="16"/>
          <w:szCs w:val="16"/>
        </w:rPr>
        <w:t>ἔργον</w:t>
      </w:r>
      <w:r>
        <w:t>, “work, work of duty” (Greek)</w:t>
      </w:r>
      <w:r w:rsidR="00DE0F51">
        <w:t>.</w:t>
      </w:r>
    </w:p>
  </w:footnote>
  <w:footnote w:id="29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ustieren</w:t>
      </w:r>
      <w:r>
        <w:t>, “goutieren, kosten, gutheißen” (German)</w:t>
      </w:r>
      <w:r w:rsidR="00DE0F51">
        <w:t>.</w:t>
      </w:r>
    </w:p>
  </w:footnote>
  <w:footnote w:id="30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binding” (German from French)</w:t>
      </w:r>
      <w:r w:rsidR="00DE0F51">
        <w:t>.</w:t>
      </w:r>
    </w:p>
  </w:footnote>
  <w:footnote w:id="31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cclesiastica [res]</w:t>
      </w:r>
      <w:r>
        <w:t>, “ecclsiastical [matters]” (Latin)</w:t>
      </w:r>
      <w:r w:rsidR="00DE0F51">
        <w:t>.</w:t>
      </w:r>
    </w:p>
  </w:footnote>
  <w:footnote w:id="32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s Episcopale</w:t>
      </w:r>
      <w:r>
        <w:t>, “bishop’s law” (Latin)</w:t>
      </w:r>
      <w:r w:rsidR="00DE0F51">
        <w:t>.</w:t>
      </w:r>
    </w:p>
  </w:footnote>
  <w:footnote w:id="33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isdictio, jurisdictionis</w:t>
      </w:r>
      <w:r>
        <w:t xml:space="preserve">, “administration of justice, jurisdiction” (Latin).  </w:t>
      </w:r>
      <w:r>
        <w:rPr>
          <w:rStyle w:val="Italics"/>
        </w:rPr>
        <w:t>Jurisdictionalia</w:t>
      </w:r>
      <w:r>
        <w:t xml:space="preserve"> apparently means the same as </w:t>
      </w:r>
      <w:r>
        <w:rPr>
          <w:rStyle w:val="Italics"/>
        </w:rPr>
        <w:t>jurisdictio</w:t>
      </w:r>
      <w:r w:rsidR="00DE0F51">
        <w:t>.</w:t>
      </w:r>
    </w:p>
  </w:footnote>
  <w:footnote w:id="34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uceur</w:t>
      </w:r>
      <w:r>
        <w:t>, “sweetness” (French)</w:t>
      </w:r>
      <w:r w:rsidR="00DE0F51">
        <w:t>.</w:t>
      </w:r>
    </w:p>
  </w:footnote>
  <w:footnote w:id="35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klave, “in fremden Gebiet eingeschlossenes Land</w:t>
      </w:r>
      <w:r>
        <w:t xml:space="preserve">” (German).  The word must mean “shut in” from Late Latin </w:t>
      </w:r>
      <w:r>
        <w:rPr>
          <w:rStyle w:val="Italics"/>
        </w:rPr>
        <w:t>enclavare</w:t>
      </w:r>
      <w:r w:rsidR="00DE0F51">
        <w:t>.</w:t>
      </w:r>
    </w:p>
  </w:footnote>
  <w:footnote w:id="36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incipiis</w:t>
      </w:r>
      <w:r>
        <w:t>, “principles” (Latin)</w:t>
      </w:r>
      <w:r w:rsidR="00DE0F51">
        <w:t>.</w:t>
      </w:r>
    </w:p>
  </w:footnote>
  <w:footnote w:id="37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rte</w:t>
      </w:r>
      <w:r>
        <w:t xml:space="preserve"> geben: For this special idiom, as used by Runckel, see the English translation, “to inform,” and the corresponding Dutch translation in footnote 15 above; also notes in Documents 114, 135, and 138</w:t>
      </w:r>
      <w:r w:rsidR="00DE0F51">
        <w:t>.</w:t>
      </w:r>
    </w:p>
  </w:footnote>
  <w:footnote w:id="38">
    <w:p w:rsidR="00C73286" w:rsidRDefault="00C73286" w:rsidP="00DE0F51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­Sum ut in letteris</w:t>
      </w:r>
      <w:r>
        <w:t xml:space="preserve"> “I am as in the letter” (Latin)</w:t>
      </w:r>
      <w:r w:rsidR="00DE0F51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7328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7328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7328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73286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7328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328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73286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7328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7328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7328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7328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